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9F4FC1" w14:textId="36D7CF89" w:rsidR="00A45628" w:rsidRDefault="00A45628" w:rsidP="00A45628">
      <w:pPr>
        <w:rPr>
          <w:sz w:val="32"/>
          <w:szCs w:val="32"/>
        </w:rPr>
      </w:pPr>
      <w:r w:rsidRPr="000722C2">
        <w:rPr>
          <w:sz w:val="32"/>
          <w:szCs w:val="32"/>
        </w:rPr>
        <w:t xml:space="preserve">Hide table row if </w:t>
      </w:r>
      <w:r w:rsidR="00FA4320">
        <w:rPr>
          <w:sz w:val="32"/>
          <w:szCs w:val="32"/>
        </w:rPr>
        <w:t>department</w:t>
      </w:r>
      <w:r w:rsidRPr="000722C2">
        <w:rPr>
          <w:sz w:val="32"/>
          <w:szCs w:val="32"/>
        </w:rPr>
        <w:t xml:space="preserve"> is </w:t>
      </w:r>
      <w:r w:rsidR="00FA4320">
        <w:rPr>
          <w:sz w:val="32"/>
          <w:szCs w:val="32"/>
        </w:rPr>
        <w:t>development</w:t>
      </w:r>
      <w:r w:rsidR="000722C2">
        <w:rPr>
          <w:sz w:val="32"/>
          <w:szCs w:val="32"/>
        </w:rPr>
        <w:t>:</w:t>
      </w:r>
    </w:p>
    <w:p w14:paraId="70043B26" w14:textId="35B72878" w:rsidR="008B4A87" w:rsidRDefault="008B4A87" w:rsidP="00A45628">
      <w:r w:rsidRPr="008B4A87">
        <w:t>{{nonDev</w:t>
      </w:r>
      <w:r>
        <w:t>1</w:t>
      </w:r>
      <w:r w:rsidRPr="008B4A87">
        <w:t xml:space="preserve"> = </w:t>
      </w:r>
      <w:proofErr w:type="spellStart"/>
      <w:r w:rsidRPr="008B4A87">
        <w:t>employees|</w:t>
      </w:r>
      <w:proofErr w:type="gramStart"/>
      <w:r w:rsidRPr="008B4A87">
        <w:t>filter</w:t>
      </w:r>
      <w:proofErr w:type="spellEnd"/>
      <w:r w:rsidRPr="008B4A87">
        <w:t>(</w:t>
      </w:r>
      <w:proofErr w:type="gramEnd"/>
      <w:r w:rsidR="003978F2">
        <w:t>@</w:t>
      </w:r>
      <w:proofErr w:type="gramStart"/>
      <w:r w:rsidRPr="008B4A87">
        <w:t>value.department !=</w:t>
      </w:r>
      <w:proofErr w:type="gramEnd"/>
      <w:r w:rsidRPr="008B4A87">
        <w:t xml:space="preserve"> </w:t>
      </w:r>
      <w:r w:rsidR="00D97615">
        <w:t>“</w:t>
      </w:r>
      <w:r w:rsidRPr="008B4A87">
        <w:t>development</w:t>
      </w:r>
      <w:r w:rsidR="00D97615">
        <w:t>”</w:t>
      </w:r>
      <w:r w:rsidRPr="008B4A87">
        <w:t>)}}</w:t>
      </w:r>
    </w:p>
    <w:p w14:paraId="5223FC50" w14:textId="77777777" w:rsidR="00BE6938" w:rsidRPr="00BE6938" w:rsidRDefault="00BE6938" w:rsidP="00BE6938">
      <w:pPr>
        <w:pStyle w:val="Heading2"/>
        <w:rPr>
          <w:b/>
        </w:rPr>
      </w:pPr>
      <w:r w:rsidRPr="00BE6938">
        <w:rPr>
          <w:b/>
        </w:rPr>
        <w:t>Employees</w:t>
      </w:r>
    </w:p>
    <w:tbl>
      <w:tblPr>
        <w:tblStyle w:val="GridTable4-Accent1"/>
        <w:tblW w:w="8784" w:type="dxa"/>
        <w:tblLook w:val="04A0" w:firstRow="1" w:lastRow="0" w:firstColumn="1" w:lastColumn="0" w:noHBand="0" w:noVBand="1"/>
      </w:tblPr>
      <w:tblGrid>
        <w:gridCol w:w="2245"/>
        <w:gridCol w:w="6539"/>
      </w:tblGrid>
      <w:tr w:rsidR="00795F47" w14:paraId="300CC762" w14:textId="77777777" w:rsidTr="001717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0D909AED" w14:textId="77777777" w:rsidR="00795F47" w:rsidRDefault="00795F47">
            <w:r>
              <w:t>Name</w:t>
            </w:r>
          </w:p>
        </w:tc>
        <w:tc>
          <w:tcPr>
            <w:tcW w:w="6539" w:type="dxa"/>
          </w:tcPr>
          <w:p w14:paraId="5D0D54EA" w14:textId="77777777" w:rsidR="00795F47" w:rsidRDefault="00795F4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mployment Date</w:t>
            </w:r>
          </w:p>
        </w:tc>
      </w:tr>
      <w:tr w:rsidR="00795F47" w14:paraId="117C8BE0" w14:textId="77777777" w:rsidTr="001717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2AE70211" w14:textId="07C07CF6" w:rsidR="00795F47" w:rsidRPr="00DF16B9" w:rsidRDefault="00795F47">
            <w:pPr>
              <w:rPr>
                <w:b w:val="0"/>
              </w:rPr>
            </w:pPr>
            <w:r w:rsidRPr="00DF16B9">
              <w:rPr>
                <w:b w:val="0"/>
              </w:rPr>
              <w:t>{{</w:t>
            </w:r>
            <w:r w:rsidR="008B4A87">
              <w:rPr>
                <w:b w:val="0"/>
              </w:rPr>
              <w:t>nonDev1</w:t>
            </w:r>
            <w:r w:rsidRPr="00DF16B9">
              <w:rPr>
                <w:b w:val="0"/>
              </w:rPr>
              <w:t>.name}}</w:t>
            </w:r>
          </w:p>
        </w:tc>
        <w:tc>
          <w:tcPr>
            <w:tcW w:w="6539" w:type="dxa"/>
          </w:tcPr>
          <w:p w14:paraId="414DBCA7" w14:textId="58E296D0" w:rsidR="008B4A87" w:rsidRDefault="554A8B70" w:rsidP="005E1A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{{</w:t>
            </w:r>
            <w:r w:rsidR="008B4A87">
              <w:t>nonDev1</w:t>
            </w:r>
            <w:r>
              <w:t>.</w:t>
            </w:r>
            <w:r w:rsidR="00FA4320">
              <w:t>department</w:t>
            </w:r>
            <w:r>
              <w:t>}}</w:t>
            </w:r>
          </w:p>
          <w:p w14:paraId="792C4B2C" w14:textId="023B3D9C" w:rsidR="00795F47" w:rsidRDefault="554A8B70" w:rsidP="005E1A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{{</w:t>
            </w:r>
            <w:r w:rsidR="008B4A87">
              <w:t>nonDev1</w:t>
            </w:r>
            <w:r>
              <w:t>.hireDate</w:t>
            </w:r>
            <w:r w:rsidR="003978F2">
              <w:t>|</w:t>
            </w:r>
            <w:proofErr w:type="gramStart"/>
            <w:r w:rsidR="008B4A87">
              <w:t>format(</w:t>
            </w:r>
            <w:proofErr w:type="gramEnd"/>
            <w:r w:rsidR="008B4A87">
              <w:t xml:space="preserve">d, </w:t>
            </w:r>
            <w:proofErr w:type="spellStart"/>
            <w:r w:rsidR="008B4A87">
              <w:t>en</w:t>
            </w:r>
            <w:proofErr w:type="spellEnd"/>
            <w:r w:rsidR="008B4A87">
              <w:t>-US)</w:t>
            </w:r>
            <w:r>
              <w:t>}</w:t>
            </w:r>
            <w:r w:rsidR="003978F2">
              <w:t>}</w:t>
            </w:r>
          </w:p>
        </w:tc>
      </w:tr>
    </w:tbl>
    <w:p w14:paraId="6C9E0D47" w14:textId="77777777" w:rsidR="00240E38" w:rsidRDefault="00240E38" w:rsidP="000722C2">
      <w:pPr>
        <w:rPr>
          <w:sz w:val="32"/>
          <w:szCs w:val="32"/>
        </w:rPr>
      </w:pPr>
    </w:p>
    <w:p w14:paraId="2C52CE0B" w14:textId="31B0F46F" w:rsidR="00A45628" w:rsidRPr="000722C2" w:rsidRDefault="00A45628" w:rsidP="000722C2">
      <w:pPr>
        <w:rPr>
          <w:sz w:val="32"/>
          <w:szCs w:val="32"/>
        </w:rPr>
      </w:pPr>
      <w:r w:rsidRPr="000722C2">
        <w:rPr>
          <w:sz w:val="32"/>
          <w:szCs w:val="32"/>
        </w:rPr>
        <w:t xml:space="preserve">Hide bullet list item if </w:t>
      </w:r>
      <w:r w:rsidR="00FA4320">
        <w:rPr>
          <w:sz w:val="32"/>
          <w:szCs w:val="32"/>
        </w:rPr>
        <w:t>department</w:t>
      </w:r>
      <w:r w:rsidR="00FA4320" w:rsidRPr="000722C2">
        <w:rPr>
          <w:sz w:val="32"/>
          <w:szCs w:val="32"/>
        </w:rPr>
        <w:t xml:space="preserve"> is </w:t>
      </w:r>
      <w:r w:rsidR="00FA4320">
        <w:rPr>
          <w:sz w:val="32"/>
          <w:szCs w:val="32"/>
        </w:rPr>
        <w:t>development</w:t>
      </w:r>
      <w:r w:rsidR="000722C2">
        <w:rPr>
          <w:sz w:val="32"/>
          <w:szCs w:val="32"/>
        </w:rPr>
        <w:t>:</w:t>
      </w:r>
    </w:p>
    <w:p w14:paraId="5DAB6C7B" w14:textId="4E98502C" w:rsidR="00A45628" w:rsidRDefault="008B4A87" w:rsidP="00A45628">
      <w:r w:rsidRPr="008B4A87">
        <w:t>{{nonDev</w:t>
      </w:r>
      <w:r>
        <w:t>2</w:t>
      </w:r>
      <w:r w:rsidRPr="008B4A87">
        <w:t xml:space="preserve"> = </w:t>
      </w:r>
      <w:proofErr w:type="spellStart"/>
      <w:r w:rsidRPr="008B4A87">
        <w:t>employees|</w:t>
      </w:r>
      <w:proofErr w:type="gramStart"/>
      <w:r w:rsidRPr="008B4A87">
        <w:t>filter</w:t>
      </w:r>
      <w:proofErr w:type="spellEnd"/>
      <w:r w:rsidRPr="008B4A87">
        <w:t>(</w:t>
      </w:r>
      <w:proofErr w:type="gramEnd"/>
      <w:r w:rsidR="003978F2">
        <w:t>@</w:t>
      </w:r>
      <w:proofErr w:type="gramStart"/>
      <w:r w:rsidRPr="008B4A87">
        <w:t>value.department !=</w:t>
      </w:r>
      <w:proofErr w:type="gramEnd"/>
      <w:r w:rsidRPr="008B4A87">
        <w:t xml:space="preserve"> “development”)}}</w:t>
      </w:r>
    </w:p>
    <w:p w14:paraId="00BDF785" w14:textId="77777777" w:rsidR="003E124C" w:rsidRPr="00A45628" w:rsidRDefault="003E124C" w:rsidP="00A45628">
      <w:r>
        <w:t>List of employees:</w:t>
      </w:r>
    </w:p>
    <w:p w14:paraId="02EB378F" w14:textId="592D15FA" w:rsidR="00A45628" w:rsidRDefault="008B4A87" w:rsidP="00A45628">
      <w:pPr>
        <w:pStyle w:val="ListParagraph"/>
        <w:numPr>
          <w:ilvl w:val="0"/>
          <w:numId w:val="2"/>
        </w:numPr>
      </w:pPr>
      <w:r>
        <w:t xml:space="preserve">{{nonDev2.name}}, hired on </w:t>
      </w:r>
      <w:r w:rsidR="00FA4320">
        <w:t>{{</w:t>
      </w:r>
      <w:r>
        <w:t>nonDev2</w:t>
      </w:r>
      <w:r w:rsidR="00FA4320">
        <w:t>.hireDate</w:t>
      </w:r>
      <w:r w:rsidR="003978F2">
        <w:t>|</w:t>
      </w:r>
      <w:proofErr w:type="gramStart"/>
      <w:r>
        <w:t>format(</w:t>
      </w:r>
      <w:proofErr w:type="gramEnd"/>
      <w:r>
        <w:t xml:space="preserve">d, </w:t>
      </w:r>
      <w:proofErr w:type="spellStart"/>
      <w:r>
        <w:t>en</w:t>
      </w:r>
      <w:proofErr w:type="spellEnd"/>
      <w:r>
        <w:t>-US)</w:t>
      </w:r>
      <w:r w:rsidR="00FA4320">
        <w:t>}</w:t>
      </w:r>
      <w:r w:rsidR="003978F2">
        <w:t>}</w:t>
      </w:r>
    </w:p>
    <w:p w14:paraId="39E97911" w14:textId="77777777" w:rsidR="00240E38" w:rsidRDefault="00240E38" w:rsidP="003978F2">
      <w:pPr>
        <w:rPr>
          <w:sz w:val="32"/>
          <w:szCs w:val="32"/>
        </w:rPr>
      </w:pPr>
    </w:p>
    <w:p w14:paraId="6BD3B967" w14:textId="1FC0938E" w:rsidR="003978F2" w:rsidRPr="000722C2" w:rsidRDefault="003978F2" w:rsidP="003978F2">
      <w:pPr>
        <w:rPr>
          <w:sz w:val="32"/>
          <w:szCs w:val="32"/>
        </w:rPr>
      </w:pPr>
      <w:r w:rsidRPr="000722C2">
        <w:rPr>
          <w:sz w:val="32"/>
          <w:szCs w:val="32"/>
        </w:rPr>
        <w:t xml:space="preserve">Hide </w:t>
      </w:r>
      <w:r>
        <w:rPr>
          <w:sz w:val="32"/>
          <w:szCs w:val="32"/>
        </w:rPr>
        <w:t>table on top level depending on condi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978F2" w14:paraId="1B5E21A9" w14:textId="77777777" w:rsidTr="003978F2">
        <w:tc>
          <w:tcPr>
            <w:tcW w:w="9350" w:type="dxa"/>
          </w:tcPr>
          <w:p w14:paraId="0A35BBBB" w14:textId="77777777" w:rsidR="003978F2" w:rsidRPr="003978F2" w:rsidRDefault="003978F2" w:rsidP="003978F2">
            <w:pPr>
              <w:pStyle w:val="head"/>
              <w:rPr>
                <w:rStyle w:val="Strong"/>
              </w:rPr>
            </w:pPr>
            <w:r w:rsidRPr="003978F2">
              <w:rPr>
                <w:rStyle w:val="Strong"/>
              </w:rPr>
              <w:t xml:space="preserve">Delivery information {{#hide-if </w:t>
            </w:r>
            <w:proofErr w:type="gramStart"/>
            <w:r w:rsidRPr="003978F2">
              <w:rPr>
                <w:rStyle w:val="Strong"/>
              </w:rPr>
              <w:t>delivery !</w:t>
            </w:r>
            <w:proofErr w:type="gramEnd"/>
            <w:r w:rsidRPr="003978F2">
              <w:rPr>
                <w:rStyle w:val="Strong"/>
              </w:rPr>
              <w:t>= true}}</w:t>
            </w:r>
          </w:p>
          <w:p w14:paraId="1D133ED9" w14:textId="77777777" w:rsidR="003978F2" w:rsidRDefault="003978F2" w:rsidP="00A45628">
            <w:r w:rsidRPr="003978F2">
              <w:rPr>
                <w:b/>
                <w:bCs/>
              </w:rPr>
              <w:t>City</w:t>
            </w:r>
            <w:r>
              <w:t>: {{</w:t>
            </w:r>
            <w:proofErr w:type="spellStart"/>
            <w:r>
              <w:t>deliveryCity</w:t>
            </w:r>
            <w:proofErr w:type="spellEnd"/>
            <w:r>
              <w:t>}}</w:t>
            </w:r>
          </w:p>
          <w:p w14:paraId="10E424A2" w14:textId="377F70E6" w:rsidR="003978F2" w:rsidRDefault="003978F2" w:rsidP="00A45628">
            <w:proofErr w:type="gramStart"/>
            <w:r w:rsidRPr="003978F2">
              <w:rPr>
                <w:b/>
                <w:bCs/>
              </w:rPr>
              <w:t>Address</w:t>
            </w:r>
            <w:r>
              <w:t>: {{</w:t>
            </w:r>
            <w:proofErr w:type="spellStart"/>
            <w:proofErr w:type="gramEnd"/>
            <w:r>
              <w:t>deliveryAddress</w:t>
            </w:r>
            <w:proofErr w:type="spellEnd"/>
            <w:r>
              <w:t>}}</w:t>
            </w:r>
          </w:p>
        </w:tc>
      </w:tr>
    </w:tbl>
    <w:p w14:paraId="7BF7C87F" w14:textId="77777777" w:rsidR="003978F2" w:rsidRDefault="003978F2" w:rsidP="00A45628"/>
    <w:p w14:paraId="73310459" w14:textId="48B3AFD9" w:rsidR="003978F2" w:rsidRPr="000722C2" w:rsidRDefault="003978F2" w:rsidP="003978F2">
      <w:pPr>
        <w:rPr>
          <w:sz w:val="32"/>
          <w:szCs w:val="32"/>
        </w:rPr>
      </w:pPr>
      <w:r w:rsidRPr="000722C2">
        <w:rPr>
          <w:sz w:val="32"/>
          <w:szCs w:val="32"/>
        </w:rPr>
        <w:t xml:space="preserve">Hide </w:t>
      </w:r>
      <w:r>
        <w:rPr>
          <w:sz w:val="32"/>
          <w:szCs w:val="32"/>
        </w:rPr>
        <w:t xml:space="preserve">table </w:t>
      </w:r>
      <w:r>
        <w:rPr>
          <w:sz w:val="32"/>
          <w:szCs w:val="32"/>
        </w:rPr>
        <w:t>inside logical</w:t>
      </w:r>
      <w:r>
        <w:rPr>
          <w:sz w:val="32"/>
          <w:szCs w:val="32"/>
        </w:rPr>
        <w:t xml:space="preserve"> </w:t>
      </w:r>
      <w:r>
        <w:rPr>
          <w:sz w:val="32"/>
          <w:szCs w:val="32"/>
        </w:rPr>
        <w:t>operator</w:t>
      </w:r>
      <w:r>
        <w:rPr>
          <w:sz w:val="32"/>
          <w:szCs w:val="32"/>
        </w:rPr>
        <w:t xml:space="preserve"> </w:t>
      </w:r>
      <w:r>
        <w:rPr>
          <w:sz w:val="32"/>
          <w:szCs w:val="32"/>
        </w:rPr>
        <w:t>on</w:t>
      </w:r>
      <w:r>
        <w:rPr>
          <w:sz w:val="32"/>
          <w:szCs w:val="32"/>
        </w:rPr>
        <w:t xml:space="preserve"> </w:t>
      </w:r>
      <w:r>
        <w:rPr>
          <w:sz w:val="32"/>
          <w:szCs w:val="32"/>
        </w:rPr>
        <w:t>top level</w:t>
      </w:r>
      <w:r>
        <w:rPr>
          <w:sz w:val="32"/>
          <w:szCs w:val="32"/>
        </w:rPr>
        <w:t>:</w:t>
      </w:r>
    </w:p>
    <w:p w14:paraId="20D0B3AE" w14:textId="4210611D" w:rsidR="003978F2" w:rsidRDefault="003978F2" w:rsidP="00A45628">
      <w:r>
        <w:t>{{#if delivery == true}}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978F2" w14:paraId="2608F7D7" w14:textId="77777777" w:rsidTr="007F4D67">
        <w:tc>
          <w:tcPr>
            <w:tcW w:w="9350" w:type="dxa"/>
          </w:tcPr>
          <w:p w14:paraId="44441349" w14:textId="76427C22" w:rsidR="003978F2" w:rsidRPr="003978F2" w:rsidRDefault="003978F2" w:rsidP="007F4D67">
            <w:pPr>
              <w:pStyle w:val="head"/>
              <w:rPr>
                <w:rStyle w:val="Strong"/>
              </w:rPr>
            </w:pPr>
            <w:r w:rsidRPr="003978F2">
              <w:rPr>
                <w:rStyle w:val="Strong"/>
              </w:rPr>
              <w:t>Delivery information</w:t>
            </w:r>
          </w:p>
          <w:p w14:paraId="02A4A11A" w14:textId="77777777" w:rsidR="003978F2" w:rsidRDefault="003978F2" w:rsidP="007F4D67">
            <w:r w:rsidRPr="003978F2">
              <w:rPr>
                <w:b/>
                <w:bCs/>
              </w:rPr>
              <w:t>City</w:t>
            </w:r>
            <w:r>
              <w:t>: {{</w:t>
            </w:r>
            <w:proofErr w:type="spellStart"/>
            <w:r>
              <w:t>deliveryCity</w:t>
            </w:r>
            <w:proofErr w:type="spellEnd"/>
            <w:r>
              <w:t>}}</w:t>
            </w:r>
          </w:p>
          <w:p w14:paraId="00C52429" w14:textId="77777777" w:rsidR="003978F2" w:rsidRDefault="003978F2" w:rsidP="007F4D67">
            <w:proofErr w:type="gramStart"/>
            <w:r w:rsidRPr="003978F2">
              <w:rPr>
                <w:b/>
                <w:bCs/>
              </w:rPr>
              <w:t>Address</w:t>
            </w:r>
            <w:r>
              <w:t>: {{</w:t>
            </w:r>
            <w:proofErr w:type="spellStart"/>
            <w:proofErr w:type="gramEnd"/>
            <w:r>
              <w:t>deliveryAddress</w:t>
            </w:r>
            <w:proofErr w:type="spellEnd"/>
            <w:r>
              <w:t>}}</w:t>
            </w:r>
          </w:p>
        </w:tc>
      </w:tr>
    </w:tbl>
    <w:p w14:paraId="06F5D367" w14:textId="06705D86" w:rsidR="005333B2" w:rsidRDefault="003978F2" w:rsidP="00A45628">
      <w:r>
        <w:t>{{/if}}</w:t>
      </w:r>
    </w:p>
    <w:p w14:paraId="2FF7D735" w14:textId="594C9BE4" w:rsidR="003978F2" w:rsidRPr="005333B2" w:rsidRDefault="003978F2" w:rsidP="003978F2">
      <w:pPr>
        <w:rPr>
          <w:sz w:val="32"/>
          <w:szCs w:val="32"/>
        </w:rPr>
      </w:pPr>
      <w:r w:rsidRPr="000722C2">
        <w:rPr>
          <w:sz w:val="32"/>
          <w:szCs w:val="32"/>
        </w:rPr>
        <w:t xml:space="preserve">Hide </w:t>
      </w:r>
      <w:r>
        <w:rPr>
          <w:sz w:val="32"/>
          <w:szCs w:val="32"/>
        </w:rPr>
        <w:t>table</w:t>
      </w:r>
      <w:r>
        <w:rPr>
          <w:sz w:val="32"/>
          <w:szCs w:val="32"/>
        </w:rPr>
        <w:t xml:space="preserve"> in context of repeated items using the #hide-if operation</w:t>
      </w:r>
      <w:r>
        <w:rPr>
          <w:sz w:val="32"/>
          <w:szCs w:val="3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978F2" w14:paraId="3FCF20E4" w14:textId="77777777" w:rsidTr="007F4D67">
        <w:tc>
          <w:tcPr>
            <w:tcW w:w="9350" w:type="dxa"/>
          </w:tcPr>
          <w:p w14:paraId="0892F07B" w14:textId="40003364" w:rsidR="003978F2" w:rsidRDefault="005333B2" w:rsidP="007F4D67">
            <w:r w:rsidRPr="005333B2">
              <w:rPr>
                <w:b/>
                <w:bCs/>
              </w:rPr>
              <w:t>Title</w:t>
            </w:r>
            <w:r>
              <w:t>: {{</w:t>
            </w:r>
            <w:proofErr w:type="spellStart"/>
            <w:proofErr w:type="gramStart"/>
            <w:r>
              <w:t>items.title</w:t>
            </w:r>
            <w:proofErr w:type="spellEnd"/>
            <w:proofErr w:type="gramEnd"/>
            <w:r>
              <w:t>}}</w:t>
            </w:r>
          </w:p>
          <w:p w14:paraId="0ACE34C2" w14:textId="47AF5D6F" w:rsidR="005333B2" w:rsidRDefault="005333B2" w:rsidP="007F4D67">
            <w:proofErr w:type="gramStart"/>
            <w:r w:rsidRPr="005333B2">
              <w:rPr>
                <w:b/>
                <w:bCs/>
              </w:rPr>
              <w:t>Type</w:t>
            </w:r>
            <w:r>
              <w:t>: {{</w:t>
            </w:r>
            <w:proofErr w:type="spellStart"/>
            <w:r>
              <w:t>items.type</w:t>
            </w:r>
            <w:proofErr w:type="spellEnd"/>
            <w:proofErr w:type="gramEnd"/>
            <w:r>
              <w:t>}}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124"/>
            </w:tblGrid>
            <w:tr w:rsidR="003978F2" w14:paraId="598292B4" w14:textId="77777777" w:rsidTr="003978F2">
              <w:tc>
                <w:tcPr>
                  <w:tcW w:w="9124" w:type="dxa"/>
                </w:tcPr>
                <w:p w14:paraId="3F8A9407" w14:textId="31D1714A" w:rsidR="003978F2" w:rsidRPr="003978F2" w:rsidRDefault="005333B2" w:rsidP="003978F2">
                  <w:pPr>
                    <w:pStyle w:val="head"/>
                    <w:rPr>
                      <w:rStyle w:val="Strong"/>
                    </w:rPr>
                  </w:pPr>
                  <w:r>
                    <w:rPr>
                      <w:rStyle w:val="Strong"/>
                    </w:rPr>
                    <w:t xml:space="preserve">Customer Info </w:t>
                  </w:r>
                  <w:r w:rsidRPr="003978F2">
                    <w:rPr>
                      <w:rStyle w:val="Strong"/>
                    </w:rPr>
                    <w:t xml:space="preserve">{{#hide-if </w:t>
                  </w:r>
                  <w:proofErr w:type="spellStart"/>
                  <w:proofErr w:type="gramStart"/>
                  <w:r>
                    <w:rPr>
                      <w:rStyle w:val="Strong"/>
                    </w:rPr>
                    <w:t>items.customers</w:t>
                  </w:r>
                  <w:proofErr w:type="spellEnd"/>
                  <w:proofErr w:type="gramEnd"/>
                  <w:r w:rsidRPr="003978F2">
                    <w:rPr>
                      <w:rStyle w:val="Strong"/>
                    </w:rPr>
                    <w:t xml:space="preserve"> </w:t>
                  </w:r>
                  <w:r>
                    <w:rPr>
                      <w:rStyle w:val="Strong"/>
                    </w:rPr>
                    <w:t>=</w:t>
                  </w:r>
                  <w:r w:rsidRPr="003978F2">
                    <w:rPr>
                      <w:rStyle w:val="Strong"/>
                    </w:rPr>
                    <w:t xml:space="preserve">= </w:t>
                  </w:r>
                  <w:r>
                    <w:rPr>
                      <w:rStyle w:val="Strong"/>
                    </w:rPr>
                    <w:t xml:space="preserve">null or </w:t>
                  </w:r>
                  <w:proofErr w:type="spellStart"/>
                  <w:proofErr w:type="gramStart"/>
                  <w:r>
                    <w:rPr>
                      <w:rStyle w:val="Strong"/>
                    </w:rPr>
                    <w:t>items.delivery</w:t>
                  </w:r>
                  <w:proofErr w:type="spellEnd"/>
                  <w:r>
                    <w:rPr>
                      <w:rStyle w:val="Strong"/>
                    </w:rPr>
                    <w:t xml:space="preserve"> !=</w:t>
                  </w:r>
                  <w:proofErr w:type="gramEnd"/>
                  <w:r>
                    <w:rPr>
                      <w:rStyle w:val="Strong"/>
                    </w:rPr>
                    <w:t xml:space="preserve"> true</w:t>
                  </w:r>
                  <w:r w:rsidRPr="003978F2">
                    <w:rPr>
                      <w:rStyle w:val="Strong"/>
                    </w:rPr>
                    <w:t>}}</w:t>
                  </w:r>
                </w:p>
                <w:p w14:paraId="425D9E9E" w14:textId="57835442" w:rsidR="003978F2" w:rsidRDefault="005333B2" w:rsidP="003978F2">
                  <w:proofErr w:type="gramStart"/>
                  <w:r w:rsidRPr="005333B2">
                    <w:t>Name</w:t>
                  </w:r>
                  <w:r w:rsidR="003978F2">
                    <w:t>: {{</w:t>
                  </w:r>
                  <w:proofErr w:type="gramEnd"/>
                  <w:r>
                    <w:t>items.customers.name</w:t>
                  </w:r>
                  <w:r w:rsidR="003978F2">
                    <w:t>}}</w:t>
                  </w:r>
                </w:p>
                <w:p w14:paraId="3DEA1DB6" w14:textId="1FBBCF71" w:rsidR="003978F2" w:rsidRDefault="003978F2" w:rsidP="003978F2">
                  <w:proofErr w:type="gramStart"/>
                  <w:r w:rsidRPr="005333B2">
                    <w:t>Address</w:t>
                  </w:r>
                  <w:r>
                    <w:t>: {{</w:t>
                  </w:r>
                  <w:proofErr w:type="spellStart"/>
                  <w:r w:rsidR="005333B2">
                    <w:t>items.customers</w:t>
                  </w:r>
                  <w:proofErr w:type="gramEnd"/>
                  <w:r w:rsidR="005333B2">
                    <w:t>.</w:t>
                  </w:r>
                  <w:r w:rsidR="005333B2">
                    <w:t>address</w:t>
                  </w:r>
                  <w:proofErr w:type="spellEnd"/>
                  <w:r>
                    <w:t>}}</w:t>
                  </w:r>
                </w:p>
              </w:tc>
            </w:tr>
          </w:tbl>
          <w:p w14:paraId="3D3F488D" w14:textId="5B590979" w:rsidR="003978F2" w:rsidRDefault="003978F2" w:rsidP="007F4D67"/>
        </w:tc>
      </w:tr>
    </w:tbl>
    <w:p w14:paraId="6A05A809" w14:textId="77777777" w:rsidR="00B32CA6" w:rsidRDefault="00B32CA6" w:rsidP="00A45628"/>
    <w:p w14:paraId="7F969102" w14:textId="77777777" w:rsidR="004169AD" w:rsidRDefault="004169AD" w:rsidP="00A45628"/>
    <w:p w14:paraId="6BA38773" w14:textId="77777777" w:rsidR="004169AD" w:rsidRDefault="004169AD" w:rsidP="00A45628"/>
    <w:p w14:paraId="47CFB431" w14:textId="3B61238F" w:rsidR="005333B2" w:rsidRPr="005333B2" w:rsidRDefault="005333B2" w:rsidP="005333B2">
      <w:pPr>
        <w:rPr>
          <w:sz w:val="32"/>
          <w:szCs w:val="32"/>
        </w:rPr>
      </w:pPr>
      <w:r w:rsidRPr="000722C2">
        <w:rPr>
          <w:sz w:val="32"/>
          <w:szCs w:val="32"/>
        </w:rPr>
        <w:lastRenderedPageBreak/>
        <w:t xml:space="preserve">Hide </w:t>
      </w:r>
      <w:r>
        <w:rPr>
          <w:sz w:val="32"/>
          <w:szCs w:val="32"/>
        </w:rPr>
        <w:t>table in context of repeated items using the #if oper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333B2" w14:paraId="145E2D61" w14:textId="77777777" w:rsidTr="007F4D67">
        <w:tc>
          <w:tcPr>
            <w:tcW w:w="9350" w:type="dxa"/>
          </w:tcPr>
          <w:p w14:paraId="064089CE" w14:textId="77777777" w:rsidR="005333B2" w:rsidRDefault="005333B2" w:rsidP="007F4D67">
            <w:r w:rsidRPr="005333B2">
              <w:rPr>
                <w:b/>
                <w:bCs/>
              </w:rPr>
              <w:t>Title</w:t>
            </w:r>
            <w:r>
              <w:t>: {{</w:t>
            </w:r>
            <w:proofErr w:type="spellStart"/>
            <w:proofErr w:type="gramStart"/>
            <w:r>
              <w:t>items.title</w:t>
            </w:r>
            <w:proofErr w:type="spellEnd"/>
            <w:proofErr w:type="gramEnd"/>
            <w:r>
              <w:t>}}</w:t>
            </w:r>
          </w:p>
          <w:p w14:paraId="74F35AAE" w14:textId="77777777" w:rsidR="005333B2" w:rsidRDefault="005333B2" w:rsidP="007F4D67">
            <w:proofErr w:type="gramStart"/>
            <w:r w:rsidRPr="005333B2">
              <w:rPr>
                <w:b/>
                <w:bCs/>
              </w:rPr>
              <w:t>Type</w:t>
            </w:r>
            <w:r>
              <w:t>: {{</w:t>
            </w:r>
            <w:proofErr w:type="spellStart"/>
            <w:r>
              <w:t>items.type</w:t>
            </w:r>
            <w:proofErr w:type="spellEnd"/>
            <w:proofErr w:type="gramEnd"/>
            <w:r>
              <w:t>}}</w:t>
            </w:r>
          </w:p>
          <w:p w14:paraId="7CEEA376" w14:textId="1F257AFE" w:rsidR="005333B2" w:rsidRDefault="005333B2" w:rsidP="007F4D67">
            <w:r>
              <w:t xml:space="preserve">{{#if </w:t>
            </w:r>
            <w:proofErr w:type="spellStart"/>
            <w:proofErr w:type="gramStart"/>
            <w:r w:rsidRPr="005333B2">
              <w:t>items.customers</w:t>
            </w:r>
            <w:proofErr w:type="spellEnd"/>
            <w:r w:rsidRPr="005333B2">
              <w:t xml:space="preserve"> </w:t>
            </w:r>
            <w:r w:rsidR="0059424C">
              <w:t>!</w:t>
            </w:r>
            <w:r w:rsidRPr="005333B2">
              <w:t>=</w:t>
            </w:r>
            <w:proofErr w:type="gramEnd"/>
            <w:r w:rsidRPr="005333B2">
              <w:t xml:space="preserve"> null or </w:t>
            </w:r>
            <w:proofErr w:type="spellStart"/>
            <w:proofErr w:type="gramStart"/>
            <w:r w:rsidRPr="005333B2">
              <w:t>items.delivery</w:t>
            </w:r>
            <w:proofErr w:type="spellEnd"/>
            <w:proofErr w:type="gramEnd"/>
            <w:r w:rsidRPr="005333B2">
              <w:t xml:space="preserve"> </w:t>
            </w:r>
            <w:r w:rsidR="0059424C">
              <w:t>=</w:t>
            </w:r>
            <w:r w:rsidRPr="005333B2">
              <w:t>= true}}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124"/>
            </w:tblGrid>
            <w:tr w:rsidR="005333B2" w14:paraId="2DAC0C82" w14:textId="77777777" w:rsidTr="007F4D67">
              <w:tc>
                <w:tcPr>
                  <w:tcW w:w="9124" w:type="dxa"/>
                </w:tcPr>
                <w:p w14:paraId="36EAC3EA" w14:textId="2AF29392" w:rsidR="005333B2" w:rsidRPr="003978F2" w:rsidRDefault="005333B2" w:rsidP="007F4D67">
                  <w:pPr>
                    <w:pStyle w:val="head"/>
                    <w:rPr>
                      <w:rStyle w:val="Strong"/>
                    </w:rPr>
                  </w:pPr>
                  <w:r>
                    <w:rPr>
                      <w:rStyle w:val="Strong"/>
                    </w:rPr>
                    <w:t xml:space="preserve">Customer Info </w:t>
                  </w:r>
                </w:p>
                <w:p w14:paraId="676AC7D7" w14:textId="77777777" w:rsidR="005333B2" w:rsidRDefault="005333B2" w:rsidP="007F4D67">
                  <w:proofErr w:type="gramStart"/>
                  <w:r w:rsidRPr="005333B2">
                    <w:t>Name</w:t>
                  </w:r>
                  <w:r>
                    <w:t>: {{</w:t>
                  </w:r>
                  <w:proofErr w:type="gramEnd"/>
                  <w:r>
                    <w:t>items.customers.name}}</w:t>
                  </w:r>
                </w:p>
                <w:p w14:paraId="06816929" w14:textId="77777777" w:rsidR="005333B2" w:rsidRDefault="005333B2" w:rsidP="007F4D67">
                  <w:proofErr w:type="gramStart"/>
                  <w:r w:rsidRPr="005333B2">
                    <w:t>Address</w:t>
                  </w:r>
                  <w:r>
                    <w:t>: {{</w:t>
                  </w:r>
                  <w:proofErr w:type="spellStart"/>
                  <w:r>
                    <w:t>items.customers</w:t>
                  </w:r>
                  <w:proofErr w:type="gramEnd"/>
                  <w:r>
                    <w:t>.address</w:t>
                  </w:r>
                  <w:proofErr w:type="spellEnd"/>
                  <w:r>
                    <w:t>}}</w:t>
                  </w:r>
                </w:p>
              </w:tc>
            </w:tr>
          </w:tbl>
          <w:p w14:paraId="3C689D0F" w14:textId="62D2289B" w:rsidR="005333B2" w:rsidRDefault="005333B2" w:rsidP="007F4D67">
            <w:r>
              <w:t>{{/if}}</w:t>
            </w:r>
          </w:p>
        </w:tc>
      </w:tr>
    </w:tbl>
    <w:p w14:paraId="64FC8D90" w14:textId="77777777" w:rsidR="005333B2" w:rsidRDefault="005333B2" w:rsidP="00A45628"/>
    <w:p w14:paraId="30FD7FD9" w14:textId="2A40F721" w:rsidR="005333B2" w:rsidRPr="000722C2" w:rsidRDefault="005333B2" w:rsidP="005333B2">
      <w:pPr>
        <w:rPr>
          <w:sz w:val="32"/>
          <w:szCs w:val="32"/>
        </w:rPr>
      </w:pPr>
      <w:r w:rsidRPr="000722C2">
        <w:rPr>
          <w:sz w:val="32"/>
          <w:szCs w:val="32"/>
        </w:rPr>
        <w:t xml:space="preserve">Hide </w:t>
      </w:r>
      <w:r>
        <w:rPr>
          <w:sz w:val="32"/>
          <w:szCs w:val="32"/>
        </w:rPr>
        <w:t>arbitrary text using the “map” function</w:t>
      </w:r>
      <w:r>
        <w:rPr>
          <w:sz w:val="32"/>
          <w:szCs w:val="32"/>
        </w:rPr>
        <w:t>:</w:t>
      </w:r>
    </w:p>
    <w:p w14:paraId="081E7F34" w14:textId="34C73288" w:rsidR="005333B2" w:rsidRDefault="005333B2" w:rsidP="005333B2">
      <w:r w:rsidRPr="008B4A87">
        <w:t>{{</w:t>
      </w:r>
      <w:proofErr w:type="spellStart"/>
      <w:r>
        <w:t>hideConfNotice|</w:t>
      </w:r>
      <w:proofErr w:type="gramStart"/>
      <w:r>
        <w:t>map</w:t>
      </w:r>
      <w:proofErr w:type="spellEnd"/>
      <w:r>
        <w:t>(</w:t>
      </w:r>
      <w:proofErr w:type="gramEnd"/>
      <w:r>
        <w:t>“true” =</w:t>
      </w:r>
      <w:r w:rsidRPr="005333B2">
        <w:t>&gt;</w:t>
      </w:r>
      <w:r>
        <w:t>””, “false” =</w:t>
      </w:r>
      <w:r w:rsidRPr="005333B2">
        <w:t>&gt;</w:t>
      </w:r>
      <w:r>
        <w:t xml:space="preserve"> “This file is intended only for the internal company usage.”)</w:t>
      </w:r>
      <w:r w:rsidRPr="008B4A87">
        <w:t>}}</w:t>
      </w:r>
    </w:p>
    <w:p w14:paraId="287D9DF7" w14:textId="77777777" w:rsidR="005333B2" w:rsidRDefault="005333B2" w:rsidP="00A45628"/>
    <w:p w14:paraId="5F89BE95" w14:textId="77777777" w:rsidR="005333B2" w:rsidRDefault="005333B2" w:rsidP="00A45628"/>
    <w:p w14:paraId="470336D5" w14:textId="77777777" w:rsidR="005333B2" w:rsidRDefault="005333B2" w:rsidP="00A45628"/>
    <w:p w14:paraId="5A39BBE3" w14:textId="77777777" w:rsidR="00B32CA6" w:rsidRDefault="00B32CA6" w:rsidP="00A45628"/>
    <w:p w14:paraId="41C8F396" w14:textId="77777777" w:rsidR="00B32CA6" w:rsidRDefault="00B32CA6" w:rsidP="00A45628"/>
    <w:sectPr w:rsidR="00B32CA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1DFD56" w14:textId="77777777" w:rsidR="008B38E2" w:rsidRDefault="008B38E2" w:rsidP="00240E38">
      <w:pPr>
        <w:spacing w:after="0" w:line="240" w:lineRule="auto"/>
      </w:pPr>
      <w:r>
        <w:separator/>
      </w:r>
    </w:p>
  </w:endnote>
  <w:endnote w:type="continuationSeparator" w:id="0">
    <w:p w14:paraId="70BAAF0E" w14:textId="77777777" w:rsidR="008B38E2" w:rsidRDefault="008B38E2" w:rsidP="00240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0F9165" w14:textId="77777777" w:rsidR="00240E38" w:rsidRDefault="00240E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7ED730" w14:textId="77777777" w:rsidR="00240E38" w:rsidRDefault="00240E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D78754" w14:textId="77777777" w:rsidR="00240E38" w:rsidRDefault="00240E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F9D050" w14:textId="77777777" w:rsidR="008B38E2" w:rsidRDefault="008B38E2" w:rsidP="00240E38">
      <w:pPr>
        <w:spacing w:after="0" w:line="240" w:lineRule="auto"/>
      </w:pPr>
      <w:r>
        <w:separator/>
      </w:r>
    </w:p>
  </w:footnote>
  <w:footnote w:type="continuationSeparator" w:id="0">
    <w:p w14:paraId="3888A1CD" w14:textId="77777777" w:rsidR="008B38E2" w:rsidRDefault="008B38E2" w:rsidP="00240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EE9F85" w14:textId="77777777" w:rsidR="00240E38" w:rsidRDefault="00240E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2BC11" w14:textId="77777777" w:rsidR="00240E38" w:rsidRDefault="00240E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AEE863" w14:textId="77777777" w:rsidR="00240E38" w:rsidRDefault="00240E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1383BB1"/>
    <w:multiLevelType w:val="hybridMultilevel"/>
    <w:tmpl w:val="65AE1D9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BE6806"/>
    <w:multiLevelType w:val="hybridMultilevel"/>
    <w:tmpl w:val="FA344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2561296">
    <w:abstractNumId w:val="1"/>
  </w:num>
  <w:num w:numId="2" w16cid:durableId="13266703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Q0NzM1NTAytjS3NDFX0lEKTi0uzszPAykwqgUA0SdpoSwAAAA="/>
  </w:docVars>
  <w:rsids>
    <w:rsidRoot w:val="00CE7710"/>
    <w:rsid w:val="00005B7F"/>
    <w:rsid w:val="000106E7"/>
    <w:rsid w:val="00041E30"/>
    <w:rsid w:val="000722C2"/>
    <w:rsid w:val="0007757B"/>
    <w:rsid w:val="00095033"/>
    <w:rsid w:val="000E570B"/>
    <w:rsid w:val="00111811"/>
    <w:rsid w:val="0012000E"/>
    <w:rsid w:val="00125F23"/>
    <w:rsid w:val="00171730"/>
    <w:rsid w:val="00176987"/>
    <w:rsid w:val="001B53DA"/>
    <w:rsid w:val="001D7235"/>
    <w:rsid w:val="00240E38"/>
    <w:rsid w:val="00252EC4"/>
    <w:rsid w:val="00333F94"/>
    <w:rsid w:val="003652BC"/>
    <w:rsid w:val="00377186"/>
    <w:rsid w:val="003907B6"/>
    <w:rsid w:val="003978F2"/>
    <w:rsid w:val="003D2BDF"/>
    <w:rsid w:val="003E124C"/>
    <w:rsid w:val="004169AD"/>
    <w:rsid w:val="004F3B86"/>
    <w:rsid w:val="004F58A9"/>
    <w:rsid w:val="005127F2"/>
    <w:rsid w:val="005333B2"/>
    <w:rsid w:val="00554420"/>
    <w:rsid w:val="00561A63"/>
    <w:rsid w:val="00570525"/>
    <w:rsid w:val="0059424C"/>
    <w:rsid w:val="005E1AF2"/>
    <w:rsid w:val="006466A7"/>
    <w:rsid w:val="00667988"/>
    <w:rsid w:val="006779F2"/>
    <w:rsid w:val="00697A62"/>
    <w:rsid w:val="00732A62"/>
    <w:rsid w:val="00772D24"/>
    <w:rsid w:val="00795F47"/>
    <w:rsid w:val="00822B7E"/>
    <w:rsid w:val="00850252"/>
    <w:rsid w:val="008B38E2"/>
    <w:rsid w:val="008B4A87"/>
    <w:rsid w:val="009670D7"/>
    <w:rsid w:val="009C3308"/>
    <w:rsid w:val="00A45628"/>
    <w:rsid w:val="00B03CDA"/>
    <w:rsid w:val="00B32CA6"/>
    <w:rsid w:val="00B43092"/>
    <w:rsid w:val="00BD662E"/>
    <w:rsid w:val="00BE3C67"/>
    <w:rsid w:val="00BE6938"/>
    <w:rsid w:val="00C26974"/>
    <w:rsid w:val="00C57180"/>
    <w:rsid w:val="00CB3C70"/>
    <w:rsid w:val="00CE7710"/>
    <w:rsid w:val="00CF34A1"/>
    <w:rsid w:val="00D61A5A"/>
    <w:rsid w:val="00D80AF8"/>
    <w:rsid w:val="00D97615"/>
    <w:rsid w:val="00DF16B9"/>
    <w:rsid w:val="00EA041C"/>
    <w:rsid w:val="00EE2090"/>
    <w:rsid w:val="00F064BE"/>
    <w:rsid w:val="00F30D03"/>
    <w:rsid w:val="00F410E5"/>
    <w:rsid w:val="00F43405"/>
    <w:rsid w:val="00F93C24"/>
    <w:rsid w:val="00FA4320"/>
    <w:rsid w:val="00FA4CB0"/>
    <w:rsid w:val="00FF253B"/>
    <w:rsid w:val="00FF563D"/>
    <w:rsid w:val="554A8B70"/>
    <w:rsid w:val="7F5EE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037968"/>
  <w15:chartTrackingRefBased/>
  <w15:docId w15:val="{F45D6C03-0841-423F-9726-0FADC59B7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58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56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A04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7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BD66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F58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456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A041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3978F2"/>
    <w:rPr>
      <w:b/>
      <w:bCs/>
    </w:rPr>
  </w:style>
  <w:style w:type="paragraph" w:customStyle="1" w:styleId="head">
    <w:name w:val="head"/>
    <w:basedOn w:val="Normal"/>
    <w:link w:val="headChar"/>
    <w:qFormat/>
    <w:rsid w:val="003978F2"/>
    <w:pPr>
      <w:spacing w:after="0" w:line="240" w:lineRule="auto"/>
    </w:pPr>
    <w:rPr>
      <w:sz w:val="28"/>
      <w:szCs w:val="28"/>
    </w:rPr>
  </w:style>
  <w:style w:type="character" w:customStyle="1" w:styleId="headChar">
    <w:name w:val="head Char"/>
    <w:basedOn w:val="DefaultParagraphFont"/>
    <w:link w:val="head"/>
    <w:rsid w:val="003978F2"/>
    <w:rPr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240E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E38"/>
  </w:style>
  <w:style w:type="paragraph" w:styleId="Footer">
    <w:name w:val="footer"/>
    <w:basedOn w:val="Normal"/>
    <w:link w:val="FooterChar"/>
    <w:uiPriority w:val="99"/>
    <w:unhideWhenUsed/>
    <w:rsid w:val="00240E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E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19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CE0539-C87C-40DF-A83B-960B331EC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9</TotalTime>
  <Pages>2</Pages>
  <Words>135</Words>
  <Characters>1288</Characters>
  <Application>Microsoft Office Word</Application>
  <DocSecurity>0</DocSecurity>
  <Lines>53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Khritonenkov</dc:creator>
  <cp:keywords/>
  <dc:description/>
  <cp:lastModifiedBy>Milagros Bunda</cp:lastModifiedBy>
  <cp:revision>65</cp:revision>
  <cp:lastPrinted>2025-10-24T10:43:00Z</cp:lastPrinted>
  <dcterms:created xsi:type="dcterms:W3CDTF">2018-05-28T10:22:00Z</dcterms:created>
  <dcterms:modified xsi:type="dcterms:W3CDTF">2025-10-24T10:45:00Z</dcterms:modified>
</cp:coreProperties>
</file>